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ภูมิคุ้มกัน</w:t>
      </w:r>
      <w:r>
        <w:t xml:space="preserve"> </w:t>
      </w:r>
      <w:r>
        <w:t xml:space="preserve">ตอน</w:t>
      </w:r>
      <w:r>
        <w:t xml:space="preserve"> </w:t>
      </w:r>
      <w:r>
        <w:t xml:space="preserve">2</w:t>
      </w:r>
      <w:r>
        <w:t xml:space="preserve"> </w:t>
      </w:r>
      <w:r>
        <w:t xml:space="preserve">กลไกการต่อต้านหรือทำลายสิ่งแปลกปลอมแบบจำเพาะ</w:t>
      </w:r>
      <w:r>
        <w:t xml:space="preserve"> </w:t>
      </w:r>
      <w:r>
        <w:t xml:space="preserve">(30.49</w:t>
      </w:r>
      <w:r>
        <w:t xml:space="preserve"> </w:t>
      </w:r>
      <w:r>
        <w:t xml:space="preserve">นาที)</w:t>
      </w:r>
    </w:p>
    <w:p>
      <w:pPr>
        <w:pStyle w:val="Date"/>
      </w:pPr>
      <w:r>
        <w:t xml:space="preserve">วันจันทร์ที่</w:t>
      </w:r>
      <w:r>
        <w:t xml:space="preserve"> </w:t>
      </w:r>
      <w:r>
        <w:t xml:space="preserve">25</w:t>
      </w:r>
      <w:r>
        <w:t xml:space="preserve"> </w:t>
      </w:r>
      <w:r>
        <w:t xml:space="preserve">มีนาคม</w:t>
      </w:r>
      <w:r>
        <w:t xml:space="preserve"> </w:t>
      </w:r>
      <w:r>
        <w:t xml:space="preserve">2567</w:t>
      </w:r>
      <w:r>
        <w:t xml:space="preserve"> </w:t>
      </w:r>
      <w:r>
        <w:t xml:space="preserve">เวลา</w:t>
      </w:r>
      <w:r>
        <w:t xml:space="preserve"> </w:t>
      </w:r>
      <w:r>
        <w:t xml:space="preserve">09.15</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นักเรียนวันนี้มาพบกับคุณครูธีรภัทรนะครับ  ในคลิปการสอนเรื่องระบบกันตอนที่ 2  ในเรื่องนี้เนี่ยนะครับจะอยู่ในหนังสือเรียนวิทยาศาสตร์ชีวภาพนะครับ    ก็ย่อยที่    จุดประสงค์การเรียนรู้ของเรื่องนี้นะครับ   กลไกการต่อต้าน  ต่อไปนี้นะครับ จะมีข้อความ     เปลี่ยน     ถามแรกก็คือ กลไกการต่อต้านหรือทําลายสิ่ง    ก็คือ  กลไกการต่อต้านหรือทําลายสิ่งแปลกปลอมแบบไม่จําเพาะ เหตุใด ยังต้องมีกลไกการต่อต้านหรือ LINE    ได้นะครับ   กลไกการต่อต้านหรือทําลายสิ่งแปลกปลอมแบบจําเพาะ     จะเป็นการต่อต้านหรือทําลาย   เกี่ยวข้องกับการทำงานของเซลล์เม็ดเลือดขาว       ลืมไปแล้ว  ขึ้นเติมที่กูไอ้แล้ว         เรามาทำความรู้จักกัน เซลล์  เซลล์เม็ดเลือดขาวกลุ่มฟาโกไซต์เนี่ย  แรกนึกว่า Selfie     เซลล์พืชและเซลล์ เกี่ยวข้องกับ   ที่หมายของคำว่าเนาะ    ไม่รู้จัก    ลองดูรูปที่คุณปู่ให้มา เปลี่ยนได้ไหมครับว่า   ความสัมพันธ์             จะตอบได้ตรงไปตรงมา รูปนี้จะเห็นว่า สามารถ เป็นได้  แล้วก็มีบริเวณที่สามารถ    การตัดกันของ Android  ห้อง    เป็นโมเลกุลของสารครับ เชื้อโรคเช่นไปละ       ไปกระตุ้นภูมิคุ้มกันในร่างกายเรา  กลไกการต่อต้านหรือทําลายสิ่งแปลกปลอม      การที่ร่างกาย    เส้นด้าย  ข้อมูลที่ได้เรียนผ่านมา ก็มีคำถาม เอาไปเปลี่ยน  ป้าง     เจ็บตา    และนำไปทำลายต่อไป           เข้ามาภายในร่างกาย           ที่ทำหน้าที่    เอาอีกละ     ที่เข้ามาในร่างกาย  ให้      ภาษาอังกฤษเราเรียกว่า       ตรวจ    ส่วนผู้ช่วยเนี่ย การ์ตูนต่างๆ       ลักษณะ     ทำไมถึงต้องจำ มึงอ่ะ  สนองต่อกระตุ้นให้ เร็วดีนะครับ     ตะกี้ ข้อมูลเมื่อกี้นะครับเดี๋ยวลงมาสรุป รูปภาพ  ได้เลยเพื่อนมีออกซิเจนเข้ามาในนี้นะครับ จะไปกระตุ้นการทำงานของ  ช่วยทำลาย    เพิ่มจำนวน     ทำหน้าที่ สร้างแล้วก็หลับ   แล้วก็ นำไปทำลายต่อครับ   ผู้ช่วยเนี่ย  ตำรวจ      การ์ตูน         ขี้    กระตุ้นให้เพิ่มจำนวน       ก็จะเข้าไปทำลาย        จะเป็น  สรุป  กูบอกว่าเป็นคนไทย    ช่วย    และ เซลล์        เราลองมาคบกันดูนะครับ ว่า 50 มาทำงานได้         หลังจากที่เราได้ตรวจสอบแล้วนะครับ ข้อความ     ปัจจุบัน โลกมันพัฒนามาทำให้ พบ โลกที่เคยอยู่ในประเทศ   ยกมือ  ได้รับ   มีความเสี่ยงที่จะติดโรคได้ กลุ่มเสี่ยงที่เกิดขึ้น  เช่นเด็กเล็ก ผู้สูงอายุ  ก็คือว่า เราจะมีวิธีการในการลด ความเสี่ยง      คำตอบก็คือ เราต้องทำการศึกษาและทำความเข้าใจ วิธีการป้องกันตนเองโรค วันที่เราทำกันอยู่      Social distancing    แล้ว วิธีการหนึ่งที่ช่วยลดความเสี่ยง ตั้งปลุก     การเสริมสร้างภูมิคุ้มกันให้กับร่างกาย ทำได้อย่างไรบ้าง   การเสริมสร้างภูมิคุ้มกันให้ละเอียด   ลูกได้ก็จะเป็นการที่ทารกเนี่ย กินนม  ก็รู้ที่ 2       การเสริมสร้างภูมิคุ้มกันทั้ง 2 รูปนี้   การที่ทารกเนี่ย    ได้รับ  ต่างจาก    เราจะเรียกการติดตั้งแบบนี้ว่า  ทารก ได้รับ    ส่วนการฉีดวัคซีนนะคะ เป็นการที่  ต้องค่อยๆพัฒนา  เอก แบบนี้ว่า  ซึ่งการสร้างโครงการ 8   กไก่    อธิบายได้ไหมว่า ทั้ง 2 แบบเนี่ย อาการอย่างไร        เพียงตอบคำถามนี้ไม่ได้เหรอวะ ขอดูเพิ่มเติมให้นะคะ   ก็คือ  สถานเสาวภาสภากาชาดไทยจะเป็นแหล่งผลิตเซรุ่ม    รูปเนี่ยนะครับ      เพื่อกระตุ้นให้หมาแดกสร้าง      ตรวจที่เป็นเซรุ่ม      หรือว่า     แล้วก็ การผลิตเซรุ่มอาศัยหลักการ          เซรุ่ม        ทำให้ร่างกายได้รับ    สามารถ    ไม่นานนะครับ     รูปที่ถ่าย   ที่ ทารกกินนมแม่ก็เป็น    ทอด ทารกจะได้รับ    ตอนที่    แผนภาพ    กูก็จะได้รับ     จะอยู่ได้ชั่วคราวมาแค่ 2-3 เดือน   จะเป็นการส่งผ่าน body  มากขี้  วิธีการคลอดลูก    เกาะ การให้ น้ำนม  ลูกในช่วงแรกคลอดเป็นมากครับ ช่วย  ซึ่ง เราควรจะให้น้ำนม ลูก กว่าลูกจะพัฒนา    ที่เราได้รู้จักกันนานแล้วนะครับ     มีข้อความเพิ่มเติมให้   ปกติแล้วเนี่ย คนที่ป่วยเป็นโรคอีสุกอีใส  เมื่อได้รับเชื้อ     เราก็ไม่ป่วยด้วยโรคนี้เลยครับ เหตุใดจึงเป็นเช่นนั้น     ลองค่อยๆมา ยิ่งข้อมูลนะครับ            ตาราง เด็กไทยนะครับ สมาคม    ตาราง contact     เห็นว่า  เด็กอายุแรกเกิดถึง  ป้องกัน           ประมาณ 6 เดือนถึง 2 ปี     อายุประมาณ 9 เดือน   ได้รับการฉีดวัคซีนป้องกันโรค  รวมทั้งป้องกันโรคไข้สมองอักเสบเจอี  หลังจากนั้นเนี่ยตั้งแต่อายุประมาณ 18 เดือน 6 ปีเนี่ย 4  ต้นไม้ 2 ครั้ง 3 ครั้ง  ทำงานซะ 11-12 ปีครับเรียนที่ประมาณป 5   ป้องกันมะเร็งปากมดลูก  แล้วก็ในช่วงอายุต่างๆของเด็กผู้หญิงผู้ชาย จะได้รับ วัคซีน ปกติ    10 ปี    ของที่ได้มาเป็นตาราง  สิ่งที่จำเป็นสำหรับที่ให้กับทุกคน อีบ้า เป็นการเสริมสร้างองค์การแบบใด  ถือว่า การให้วัคซีน หลักการของ เต้น     นักเรียน เคยมีประสบการณ์  การที่ เคยสิเก่งมาก่อน   เป็นไข้นะครับ  เสี่ยก็เป็น การเสริมสร้างภูมิคุ้มกัน เรียกว่าคุ้มกัน  ฉันว่ามันเป็นภูมิคุ้มกันก่อเอง   senior องค์ประกอบ  เป็นส่วนประกอบของเชื้อโรคนะครับ     ที่เป็นเซลล์ที่ตายแล้วบางชนิด จะเป็นเชื้อโรคที่ทำให้    ผีบ้าชนิด เป็นสารพิษ  ที่ทำให้หมดสภาพก็เป็นอีกแล้ว   มาใช้ในการผลิต  กิมจิ      การที่ร่างกายได้รับวัคซีน เข้าไป ช่วยป้องกัน โรคที่ 7    ช่วยป้องกันโรคที่สามารถติดต่อได้ คนไปถูก วัคซีนป้องกันโรคหัด  ไข้หวัดใหญ่   โดยตรงโต๊ะจีนที่ออกมาว่ามีอุปกรณ์จะทำหน้าที่ 7  ที่เมื่อเข้าไปในร่างกายแล้วเนี่ย ต้นทุนต่างร่างกายให้เกิดการตอบสนอง คุ้มกันที่ถูกกระตุ้นด้วยวัคซีน จะมีการเตรียมพร้อมที่จะตอบสนอง  เช่นเดียวกับการที่ได้รับเชื้อโรค เป้าหมายร่างกาย    ร่างกายได้รับวัคซีนที่เมื่อกี้บอกว่าทำหน้าที่เป็น    ปั้นจั่น ฉลองด้วยการสร้างขึ้นมา การ์ตูนเอลซ่า     นอกจากนี้  ต้นให้มีการสร้าง ความต่างที่จำเพาะต่อเชื้อโรคด้วย  และเพื่อ ได้รับ Hello ชนิดเดียวกับที่เราเคยให้  ระบบภูมิคุ้มกันจะสามารถกระตุ้นเซลล์ สร้าง  การ์ตูน  Line ได้อย่างรวดเร็ว  เราก็ได้  เรียนรู้  เด่นคุณ   ลองดูข้อความที่กูให้    หรือว่า  เราได้รับ    ก็ได้ครับ    เราก็เล่นได้รักกัน gc    เพื่อให้ร่างกาย    เพื่อช่วยป้องกันไม่ให้    ก็คือว่า นักเรียนเคยได้รับวัคซีน   เพื่อน   ตอนนี้       จำกันไม่ได้หรอกว่า ได้รับ  ตาราง สิ่งที่จำเป็นที่ต้องให้    ตาราง    เพราะเหตุใดจึงต้องได้รับวัคซีน จะต้อง ได้รับสิทธิ์           นอกจาก สิ่งที่ จำเป็นต้องให้เป็นอีกแล้ว นักเรียนคิดว่า ซีน ชนิดใดอีกบ้างที่  แม้กระทั่ง คนที่โตแล้วเป็นผู้ใหญ่   อันเนี้ย         และลองไป   ที่เรียนมาทั้งหมดนะครับ เราลองมาตรวจสอบจ่าย เรื่องของกู ตั้งปลุก     เข้าใจ  หรือว่า    จึงต้องจดจําลักษณะของงูที่กัด     อันที่สองก็คือว่า   การให้วัคซีน และ การให้เซรุ่ม มีผลต่อร่างกายเหมือนหรือแตกต่างกันอย่างไร         และหลังจากที่ หนองสองห้อง เราลองมาดูกันว่า       ก็คิดว่า กลไกการต่อต้านหรือทําลายสิ่งแปลกปลอม เกี่ยวข้อง     mg    มีความจำเพาะ    เมดิเตอร์เรเนียนเข้าไปในนี้ได้แล้ว          กระตุ้น ให้ทำหน้าที่         ไปหาดูกัน   ก็จะพัฒนาไปเป็นเซลเซียส         การกราบ การ์ตูนไทย     ส่วนเรื่องการเสริมสร้างภูมิคุ้มกันด้วยนะครับ   เป็นการ ที่มีความจำเพาะและทำลายเชื้อโรค  ไม่ได้อยู่ในร่างกาย       ส่วน  การที่ร่างกายได้รับเชื้อโรค    กระตุ้นให้ร่างกายสร้าง       การ์ตูนที่เกิดการสร้างเซลล์ความจำ  ทั้งหมดเนี่ย ทำขึ้นเพื่อเตรียมพร้อมในการที่ เชื้อโรคที่เดินเข้ามาเนี่ย    สามารถ และ    ในตอนต่อไปนี้ครับ เราก็จะยังอยู่กับ เรื่องระบบภูมิคุ้มกันซึ่งเป็นวันที่ 3 นะครับ ในตอนที่ 3 เนี่ย    คุ้มกันของเรา  จะเกิดอะไรขึ้นบ้าง   ค่อยมาติดตามกัน   วัน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ภูมิคุ้มกัน ตอน 2 กลไกการต่อต้านหรือทำลายสิ่งแปลกปลอมแบบจำเพาะ (30.49 นาที)</dc:title>
  <dc:creator/>
  <cp:keywords/>
  <dcterms:created xsi:type="dcterms:W3CDTF">2024-03-25T03:37:52Z</dcterms:created>
  <dcterms:modified xsi:type="dcterms:W3CDTF">2024-03-25T03: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มีนาคม 2567 เวลา 09.15 น.</vt:lpwstr>
  </property>
  <property fmtid="{D5CDD505-2E9C-101B-9397-08002B2CF9AE}" pid="3" name="subtitle">
    <vt:lpwstr/>
  </property>
</Properties>
</file>